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9729DB" w14:textId="77777777" w:rsidR="002D3DE8" w:rsidRDefault="00D97DA5">
      <w:pPr>
        <w:pStyle w:val="Heading2"/>
      </w:pPr>
      <w:r>
        <w:t>Attrition in control group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60"/>
        <w:gridCol w:w="2190"/>
        <w:gridCol w:w="2752"/>
        <w:gridCol w:w="1413"/>
        <w:gridCol w:w="1731"/>
        <w:gridCol w:w="1347"/>
      </w:tblGrid>
      <w:tr w:rsidR="002D3DE8" w14:paraId="3B9729E2" w14:textId="77777777">
        <w:trPr>
          <w:cantSplit/>
          <w:tblHeader/>
          <w:jc w:val="center"/>
        </w:trPr>
        <w:tc>
          <w:tcPr>
            <w:tcW w:w="326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DC" w14:textId="77777777" w:rsidR="002D3DE8" w:rsidRDefault="00D97DA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1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DD" w14:textId="77777777" w:rsidR="002D3DE8" w:rsidRDefault="00D97DA5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trited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,44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DE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e waves, N = 2,23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1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DF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731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0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3</w:t>
            </w:r>
          </w:p>
        </w:tc>
        <w:tc>
          <w:tcPr>
            <w:tcW w:w="134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1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4</w:t>
            </w:r>
          </w:p>
        </w:tc>
      </w:tr>
      <w:tr w:rsidR="002D3DE8" w14:paraId="3B9729E9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9E3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ttends school?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%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2%, 2.3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2D3DE8" w14:paraId="3B9729F0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9EA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orked last 12 months?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%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%, 2.4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E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9F7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9F1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m works?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F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F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F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%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F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%, 6.7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F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***</w:t>
            </w:r>
          </w:p>
        </w:tc>
      </w:tr>
      <w:tr w:rsidR="002D3DE8" w14:paraId="3B9729FE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9F8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d works?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F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F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F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5%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F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%, 0.77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9F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2D3DE8" w14:paraId="3B972A05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9FF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m household head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0%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9%, -1.2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0C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06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oys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%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%, 4.4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2D3DE8" w14:paraId="3B972A13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0D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0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2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, 2.8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1A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14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VEL OF EDUCATION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4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, 0.35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21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1B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ven test-score (0%-100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3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8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1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, 0.13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2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2D3DE8" w14:paraId="3B972A28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22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ight (cm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2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2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2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2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, 0.16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2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2F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29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usehold per capita income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2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769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2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269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2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00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2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6, 2,083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2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36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30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children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3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5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3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4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3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3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0, 0.10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3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2D3DE8" w14:paraId="3B972A3D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37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persons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3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3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3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5</w:t>
            </w:r>
          </w:p>
        </w:tc>
        <w:tc>
          <w:tcPr>
            <w:tcW w:w="173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3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, 0.07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3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2D3DE8" w14:paraId="3B972A44" w14:textId="77777777">
        <w:trPr>
          <w:cantSplit/>
          <w:jc w:val="center"/>
        </w:trPr>
        <w:tc>
          <w:tcPr>
            <w:tcW w:w="32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3E" w14:textId="77777777" w:rsidR="002D3DE8" w:rsidRDefault="00D97DA5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cision_mom</w:t>
            </w:r>
            <w:proofErr w:type="spellEnd"/>
          </w:p>
        </w:tc>
        <w:tc>
          <w:tcPr>
            <w:tcW w:w="219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3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0</w:t>
            </w:r>
          </w:p>
        </w:tc>
        <w:tc>
          <w:tcPr>
            <w:tcW w:w="275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4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31</w:t>
            </w:r>
          </w:p>
        </w:tc>
        <w:tc>
          <w:tcPr>
            <w:tcW w:w="141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4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0</w:t>
            </w:r>
          </w:p>
        </w:tc>
        <w:tc>
          <w:tcPr>
            <w:tcW w:w="1731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4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2, -0.09</w:t>
            </w:r>
          </w:p>
        </w:tc>
        <w:tc>
          <w:tcPr>
            <w:tcW w:w="134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4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46" w14:textId="77777777">
        <w:trPr>
          <w:cantSplit/>
          <w:jc w:val="center"/>
        </w:trPr>
        <w:tc>
          <w:tcPr>
            <w:tcW w:w="1269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45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%; Mean</w:t>
            </w:r>
          </w:p>
        </w:tc>
      </w:tr>
      <w:tr w:rsidR="002D3DE8" w14:paraId="3B972A48" w14:textId="77777777">
        <w:trPr>
          <w:cantSplit/>
          <w:jc w:val="center"/>
        </w:trPr>
        <w:tc>
          <w:tcPr>
            <w:tcW w:w="1269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47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sample test for equality of proportions; Welch Two Sample t-test</w:t>
            </w:r>
          </w:p>
        </w:tc>
      </w:tr>
      <w:tr w:rsidR="002D3DE8" w14:paraId="3B972A4A" w14:textId="77777777">
        <w:trPr>
          <w:cantSplit/>
          <w:jc w:val="center"/>
        </w:trPr>
        <w:tc>
          <w:tcPr>
            <w:tcW w:w="1269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49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2D3DE8" w14:paraId="3B972A4C" w14:textId="77777777">
        <w:trPr>
          <w:cantSplit/>
          <w:jc w:val="center"/>
        </w:trPr>
        <w:tc>
          <w:tcPr>
            <w:tcW w:w="12693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ADFAE" w14:textId="77777777" w:rsidR="002D3DE8" w:rsidRDefault="00D97DA5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p&lt;0.1; **p&lt;0.05; ***p&lt;0.01</w:t>
            </w:r>
          </w:p>
          <w:p w14:paraId="6F132449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319ABB9C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0BF87230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45241CB0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22BADFE3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096FC18B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57C2CBDB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6F195A65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3A1DA351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49437BA4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231861C3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1F30F932" w14:textId="77777777" w:rsidR="00BA3E4C" w:rsidRDefault="00BA3E4C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  <w:p w14:paraId="3B972A4B" w14:textId="796B29D6" w:rsidR="00BA3E4C" w:rsidRDefault="00BA3E4C">
            <w:pPr>
              <w:spacing w:before="100" w:after="100"/>
              <w:ind w:left="100" w:right="100"/>
            </w:pPr>
          </w:p>
        </w:tc>
      </w:tr>
    </w:tbl>
    <w:p w14:paraId="3B972A4D" w14:textId="77777777" w:rsidR="002D3DE8" w:rsidRDefault="00D97DA5">
      <w:pPr>
        <w:pStyle w:val="Heading2"/>
      </w:pPr>
      <w:r>
        <w:lastRenderedPageBreak/>
        <w:t>Attrition in treatment group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60"/>
        <w:gridCol w:w="2190"/>
        <w:gridCol w:w="2752"/>
        <w:gridCol w:w="1413"/>
        <w:gridCol w:w="1854"/>
        <w:gridCol w:w="1347"/>
      </w:tblGrid>
      <w:tr w:rsidR="002D3DE8" w14:paraId="3B972A54" w14:textId="77777777">
        <w:trPr>
          <w:cantSplit/>
          <w:tblHeader/>
          <w:jc w:val="center"/>
        </w:trPr>
        <w:tc>
          <w:tcPr>
            <w:tcW w:w="326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4E" w14:textId="77777777" w:rsidR="002D3DE8" w:rsidRDefault="00D97DA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19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4F" w14:textId="77777777" w:rsidR="002D3DE8" w:rsidRDefault="00D97DA5">
            <w:pP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ttrited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,1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752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0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e waves, N = 5,56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1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1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5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2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3</w:t>
            </w:r>
          </w:p>
        </w:tc>
        <w:tc>
          <w:tcPr>
            <w:tcW w:w="134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3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4</w:t>
            </w:r>
          </w:p>
        </w:tc>
      </w:tr>
      <w:tr w:rsidR="002D3DE8" w14:paraId="3B972A5B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55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ttends school?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%, 2.2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***</w:t>
            </w:r>
          </w:p>
        </w:tc>
      </w:tr>
      <w:tr w:rsidR="002D3DE8" w14:paraId="3B972A62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5C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orked last 12 months?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5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%, 2.1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69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63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m works?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%, 6.8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70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6A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d works?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0%, 0.85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6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2D3DE8" w14:paraId="3B972A77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71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m household head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7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7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7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5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7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8%, 0.79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7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2D3DE8" w14:paraId="3B972A7E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78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oys (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7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7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7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7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3%, 2.3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7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2D3DE8" w14:paraId="3B972A85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7F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1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5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, 2.8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8C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86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VEL OF EDUCATION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1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0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, 0.41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93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8D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ven test-score (0%-100%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8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, 0.11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2**</w:t>
            </w:r>
          </w:p>
        </w:tc>
      </w:tr>
      <w:tr w:rsidR="002D3DE8" w14:paraId="3B972A9A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94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ight (cm)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3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, 0.14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A1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9B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usehold per capita income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419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858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61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9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72, 1,950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A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A8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A2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children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A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0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A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1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A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1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A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7, 0.05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A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2D3DE8" w14:paraId="3B972AAF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A9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persons</w:t>
            </w:r>
          </w:p>
        </w:tc>
        <w:tc>
          <w:tcPr>
            <w:tcW w:w="21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A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27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A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A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0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A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8, -0.03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A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***</w:t>
            </w:r>
          </w:p>
        </w:tc>
      </w:tr>
      <w:tr w:rsidR="002D3DE8" w14:paraId="3B972AB6" w14:textId="77777777">
        <w:trPr>
          <w:cantSplit/>
          <w:jc w:val="center"/>
        </w:trPr>
        <w:tc>
          <w:tcPr>
            <w:tcW w:w="32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B0" w14:textId="77777777" w:rsidR="002D3DE8" w:rsidRDefault="00D97DA5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cision_mom</w:t>
            </w:r>
            <w:proofErr w:type="spellEnd"/>
          </w:p>
        </w:tc>
        <w:tc>
          <w:tcPr>
            <w:tcW w:w="219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B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2752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B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31</w:t>
            </w:r>
          </w:p>
        </w:tc>
        <w:tc>
          <w:tcPr>
            <w:tcW w:w="141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B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5</w:t>
            </w:r>
          </w:p>
        </w:tc>
        <w:tc>
          <w:tcPr>
            <w:tcW w:w="185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B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, 0.02</w:t>
            </w:r>
          </w:p>
        </w:tc>
        <w:tc>
          <w:tcPr>
            <w:tcW w:w="134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B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2D3DE8" w14:paraId="3B972AB8" w14:textId="77777777">
        <w:trPr>
          <w:cantSplit/>
          <w:jc w:val="center"/>
        </w:trPr>
        <w:tc>
          <w:tcPr>
            <w:tcW w:w="1281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B7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%; Mean</w:t>
            </w:r>
          </w:p>
        </w:tc>
      </w:tr>
      <w:tr w:rsidR="002D3DE8" w14:paraId="3B972ABA" w14:textId="77777777">
        <w:trPr>
          <w:cantSplit/>
          <w:jc w:val="center"/>
        </w:trPr>
        <w:tc>
          <w:tcPr>
            <w:tcW w:w="1281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B9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sample test for equality of proportions; Welch Two Sample t-test</w:t>
            </w:r>
          </w:p>
        </w:tc>
      </w:tr>
      <w:tr w:rsidR="002D3DE8" w14:paraId="3B972ABC" w14:textId="77777777">
        <w:trPr>
          <w:cantSplit/>
          <w:jc w:val="center"/>
        </w:trPr>
        <w:tc>
          <w:tcPr>
            <w:tcW w:w="1281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BB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2D3DE8" w14:paraId="3B972ABE" w14:textId="77777777">
        <w:trPr>
          <w:cantSplit/>
          <w:jc w:val="center"/>
        </w:trPr>
        <w:tc>
          <w:tcPr>
            <w:tcW w:w="12816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BD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p&lt;0.1; **p&lt;0.05; ***p&lt;0.01</w:t>
            </w:r>
          </w:p>
        </w:tc>
      </w:tr>
    </w:tbl>
    <w:p w14:paraId="3B972ABF" w14:textId="77777777" w:rsidR="002D3DE8" w:rsidRDefault="00D97DA5">
      <w:pPr>
        <w:pStyle w:val="Heading2"/>
      </w:pPr>
      <w:r>
        <w:t xml:space="preserve">Comparison between </w:t>
      </w:r>
      <w:proofErr w:type="spellStart"/>
      <w:r>
        <w:t>attrited</w:t>
      </w:r>
      <w:proofErr w:type="spellEnd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260"/>
        <w:gridCol w:w="2636"/>
        <w:gridCol w:w="2600"/>
        <w:gridCol w:w="1413"/>
        <w:gridCol w:w="1854"/>
        <w:gridCol w:w="1347"/>
      </w:tblGrid>
      <w:tr w:rsidR="002D3DE8" w14:paraId="3B972AC6" w14:textId="77777777">
        <w:trPr>
          <w:cantSplit/>
          <w:tblHeader/>
          <w:jc w:val="center"/>
        </w:trPr>
        <w:tc>
          <w:tcPr>
            <w:tcW w:w="326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0" w14:textId="77777777" w:rsidR="002D3DE8" w:rsidRDefault="00D97DA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63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1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d &gt; mom, N = 2,44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600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2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m &gt; dad, N = 6,18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13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3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fferenc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1854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4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3</w:t>
            </w:r>
          </w:p>
        </w:tc>
        <w:tc>
          <w:tcPr>
            <w:tcW w:w="134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5" w14:textId="77777777" w:rsidR="002D3DE8" w:rsidRDefault="00D97DA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4</w:t>
            </w:r>
          </w:p>
        </w:tc>
      </w:tr>
      <w:tr w:rsidR="002D3DE8" w14:paraId="3B972ACD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C7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ttends school? (%)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5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9%, 0.39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2D3DE8" w14:paraId="3B972AD4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CE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orked last 12 months? (%)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C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%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%, 0.61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2D3DE8" w14:paraId="3B972ADB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D5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m works? (%)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%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3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7.4%, -3.1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E2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DC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ad works? (%)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D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8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%, 0.67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2D3DE8" w14:paraId="3B972AE9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E3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m household head (%)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%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4.6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3%, -3.9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F0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EA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oys (%)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%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6%, 2.2%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E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2D3DE8" w14:paraId="3B972AF7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F1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F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7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F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1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F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9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F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, -0.23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F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AFE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F8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EVEL OF EDUCATION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F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5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F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1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F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6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F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4, 0.01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AF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4*</w:t>
            </w:r>
          </w:p>
        </w:tc>
      </w:tr>
      <w:tr w:rsidR="002D3DE8" w14:paraId="3B972B05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AFF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Raven test-score (0%-100%)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3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7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3, -0.01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3**</w:t>
            </w:r>
          </w:p>
        </w:tc>
      </w:tr>
      <w:tr w:rsidR="002D3DE8" w14:paraId="3B972B0C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B06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ight (cm)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2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0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A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5, -0.06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B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B13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B0D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usehold per capita income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769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0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419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650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1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,174, -125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2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5**</w:t>
            </w:r>
          </w:p>
        </w:tc>
      </w:tr>
      <w:tr w:rsidR="002D3DE8" w14:paraId="3B972B1A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B14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children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5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0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8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4, 0.13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9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2D3DE8" w14:paraId="3B972B21" w14:textId="77777777">
        <w:trPr>
          <w:cantSplit/>
          <w:jc w:val="center"/>
        </w:trPr>
        <w:tc>
          <w:tcPr>
            <w:tcW w:w="32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B1B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umber of persons</w:t>
            </w:r>
          </w:p>
        </w:tc>
        <w:tc>
          <w:tcPr>
            <w:tcW w:w="263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C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2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D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41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E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185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1F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, 0.24</w:t>
            </w:r>
          </w:p>
        </w:tc>
        <w:tc>
          <w:tcPr>
            <w:tcW w:w="134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20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5***</w:t>
            </w:r>
          </w:p>
        </w:tc>
      </w:tr>
      <w:tr w:rsidR="002D3DE8" w14:paraId="3B972B28" w14:textId="77777777">
        <w:trPr>
          <w:cantSplit/>
          <w:jc w:val="center"/>
        </w:trPr>
        <w:tc>
          <w:tcPr>
            <w:tcW w:w="326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72B22" w14:textId="77777777" w:rsidR="002D3DE8" w:rsidRDefault="00D97DA5">
            <w:pPr>
              <w:spacing w:before="100" w:after="100"/>
              <w:ind w:left="100" w:right="100"/>
            </w:pPr>
            <w:proofErr w:type="spellStart"/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ecision_mom</w:t>
            </w:r>
            <w:proofErr w:type="spellEnd"/>
          </w:p>
        </w:tc>
        <w:tc>
          <w:tcPr>
            <w:tcW w:w="263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23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10</w:t>
            </w:r>
          </w:p>
        </w:tc>
        <w:tc>
          <w:tcPr>
            <w:tcW w:w="2600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24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26</w:t>
            </w:r>
          </w:p>
        </w:tc>
        <w:tc>
          <w:tcPr>
            <w:tcW w:w="1413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25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2</w:t>
            </w:r>
          </w:p>
        </w:tc>
        <w:tc>
          <w:tcPr>
            <w:tcW w:w="1854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26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2.3, -2.1</w:t>
            </w:r>
          </w:p>
        </w:tc>
        <w:tc>
          <w:tcPr>
            <w:tcW w:w="134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27" w14:textId="77777777" w:rsidR="002D3DE8" w:rsidRDefault="00D97DA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***</w:t>
            </w:r>
          </w:p>
        </w:tc>
      </w:tr>
      <w:tr w:rsidR="002D3DE8" w14:paraId="3B972B2A" w14:textId="77777777">
        <w:trPr>
          <w:cantSplit/>
          <w:jc w:val="center"/>
        </w:trPr>
        <w:tc>
          <w:tcPr>
            <w:tcW w:w="131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29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%; Mean</w:t>
            </w:r>
          </w:p>
        </w:tc>
      </w:tr>
      <w:tr w:rsidR="002D3DE8" w14:paraId="3B972B2C" w14:textId="77777777">
        <w:trPr>
          <w:cantSplit/>
          <w:jc w:val="center"/>
        </w:trPr>
        <w:tc>
          <w:tcPr>
            <w:tcW w:w="131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2B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wo sample test for equality of proportions; Welch Two Sample t-test</w:t>
            </w:r>
          </w:p>
        </w:tc>
      </w:tr>
      <w:tr w:rsidR="002D3DE8" w14:paraId="3B972B2E" w14:textId="77777777">
        <w:trPr>
          <w:cantSplit/>
          <w:jc w:val="center"/>
        </w:trPr>
        <w:tc>
          <w:tcPr>
            <w:tcW w:w="131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2D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 = Confidence Interval</w:t>
            </w:r>
          </w:p>
        </w:tc>
      </w:tr>
      <w:tr w:rsidR="002D3DE8" w14:paraId="3B972B30" w14:textId="77777777">
        <w:trPr>
          <w:cantSplit/>
          <w:jc w:val="center"/>
        </w:trPr>
        <w:tc>
          <w:tcPr>
            <w:tcW w:w="13110" w:type="dxa"/>
            <w:gridSpan w:val="6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2B2F" w14:textId="77777777" w:rsidR="002D3DE8" w:rsidRDefault="00D97D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p&lt;0.1; **p&lt;0.05; ***p&lt;0.01</w:t>
            </w:r>
          </w:p>
        </w:tc>
      </w:tr>
    </w:tbl>
    <w:p w14:paraId="3B972B31" w14:textId="77777777" w:rsidR="00D97DA5" w:rsidRDefault="00D97DA5"/>
    <w:sectPr w:rsidR="00D97DA5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jU3NzM2MzSxNDZW0lEKTi0uzszPAykwrAUAnKIpGiwAAAA="/>
  </w:docVars>
  <w:rsids>
    <w:rsidRoot w:val="00B4379D"/>
    <w:rsid w:val="00036527"/>
    <w:rsid w:val="00073835"/>
    <w:rsid w:val="001379FE"/>
    <w:rsid w:val="001C0A13"/>
    <w:rsid w:val="001D75AB"/>
    <w:rsid w:val="002D3DE8"/>
    <w:rsid w:val="0035500D"/>
    <w:rsid w:val="00362E65"/>
    <w:rsid w:val="004158F9"/>
    <w:rsid w:val="00457CF1"/>
    <w:rsid w:val="00747CCE"/>
    <w:rsid w:val="007B3E96"/>
    <w:rsid w:val="008F1F48"/>
    <w:rsid w:val="00901463"/>
    <w:rsid w:val="00946CB3"/>
    <w:rsid w:val="00AE18EF"/>
    <w:rsid w:val="00AE1BDD"/>
    <w:rsid w:val="00B3547C"/>
    <w:rsid w:val="00B4379D"/>
    <w:rsid w:val="00BA3E4C"/>
    <w:rsid w:val="00C27329"/>
    <w:rsid w:val="00C31EEB"/>
    <w:rsid w:val="00D97DA5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B9729DB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48</Words>
  <Characters>2557</Characters>
  <Application>Microsoft Office Word</Application>
  <DocSecurity>0</DocSecurity>
  <Lines>21</Lines>
  <Paragraphs>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0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riareyesretana94@gmail.com</cp:lastModifiedBy>
  <cp:revision>10</cp:revision>
  <dcterms:created xsi:type="dcterms:W3CDTF">2017-02-28T11:18:00Z</dcterms:created>
  <dcterms:modified xsi:type="dcterms:W3CDTF">2021-08-13T10:57:00Z</dcterms:modified>
  <cp:category/>
</cp:coreProperties>
</file>